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1A1C6" w14:textId="77777777" w:rsidR="00FE05C2" w:rsidRPr="00FE05C2" w:rsidRDefault="00FE05C2" w:rsidP="00FE05C2">
      <w:pPr>
        <w:spacing w:before="400" w:after="12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FE05C2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</w:rPr>
        <w:t>Assessment of 5 days JEE Training</w:t>
      </w:r>
    </w:p>
    <w:p w14:paraId="22281846" w14:textId="77777777" w:rsidR="00FE05C2" w:rsidRP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>Purpose</w:t>
      </w:r>
      <w:r w:rsidRPr="00FE05C2">
        <w:rPr>
          <w:rFonts w:ascii="Arial" w:eastAsia="Times New Roman" w:hAnsi="Arial" w:cs="Arial"/>
          <w:color w:val="000000"/>
        </w:rPr>
        <w:t>: </w:t>
      </w:r>
    </w:p>
    <w:p w14:paraId="77380C1E" w14:textId="77777777" w:rsidR="00FE05C2" w:rsidRPr="00FE05C2" w:rsidRDefault="00FE05C2" w:rsidP="00FE05C2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color w:val="000000"/>
        </w:rPr>
        <w:t xml:space="preserve">Assessment of the 5 Days training of </w:t>
      </w:r>
      <w:r w:rsidRPr="00FE05C2">
        <w:rPr>
          <w:rFonts w:ascii="Arial" w:eastAsia="Times New Roman" w:hAnsi="Arial" w:cs="Arial"/>
          <w:color w:val="24292E"/>
          <w:sz w:val="24"/>
          <w:szCs w:val="24"/>
          <w:shd w:val="clear" w:color="auto" w:fill="FFFFFF"/>
        </w:rPr>
        <w:t>Architect Enterprise Applications with Jakarta EE (Microservices with Spring Boot)</w:t>
      </w:r>
    </w:p>
    <w:p w14:paraId="3C35E12C" w14:textId="77777777" w:rsidR="00FE05C2" w:rsidRP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 xml:space="preserve">Student Name: </w:t>
      </w:r>
      <w:r w:rsidRPr="00FE05C2">
        <w:rPr>
          <w:rFonts w:ascii="Arial" w:eastAsia="Times New Roman" w:hAnsi="Arial" w:cs="Arial"/>
          <w:color w:val="000000"/>
        </w:rPr>
        <w:t>Nadiah</w:t>
      </w:r>
    </w:p>
    <w:p w14:paraId="7A0C1BA3" w14:textId="77777777" w:rsidR="00FE05C2" w:rsidRPr="00FE05C2" w:rsidRDefault="00FE05C2" w:rsidP="00FE05C2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 xml:space="preserve">Date: </w:t>
      </w:r>
      <w:r w:rsidRPr="00FE05C2">
        <w:rPr>
          <w:rFonts w:ascii="Arial" w:eastAsia="Times New Roman" w:hAnsi="Arial" w:cs="Arial"/>
          <w:color w:val="000000"/>
        </w:rPr>
        <w:t>8 March 2021</w:t>
      </w:r>
    </w:p>
    <w:p w14:paraId="3D8D476F" w14:textId="77777777" w:rsidR="00FE05C2" w:rsidRPr="00FE05C2" w:rsidRDefault="00FE05C2" w:rsidP="00FE05C2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>GitHub URL: xxx</w:t>
      </w:r>
    </w:p>
    <w:p w14:paraId="6FFA33AE" w14:textId="77777777" w:rsidR="00FE05C2" w:rsidRP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C2">
        <w:rPr>
          <w:rFonts w:ascii="Arial" w:eastAsia="Times New Roman" w:hAnsi="Arial" w:cs="Arial"/>
          <w:b/>
          <w:bCs/>
          <w:color w:val="000000"/>
        </w:rPr>
        <w:t xml:space="preserve">Section </w:t>
      </w:r>
      <w:proofErr w:type="gramStart"/>
      <w:r w:rsidRPr="00FE05C2">
        <w:rPr>
          <w:rFonts w:ascii="Arial" w:eastAsia="Times New Roman" w:hAnsi="Arial" w:cs="Arial"/>
          <w:b/>
          <w:bCs/>
          <w:color w:val="000000"/>
        </w:rPr>
        <w:t>A :</w:t>
      </w:r>
      <w:proofErr w:type="gramEnd"/>
      <w:r w:rsidRPr="00FE05C2">
        <w:rPr>
          <w:rFonts w:ascii="Arial" w:eastAsia="Times New Roman" w:hAnsi="Arial" w:cs="Arial"/>
          <w:b/>
          <w:bCs/>
          <w:color w:val="000000"/>
        </w:rPr>
        <w:t xml:space="preserve"> Multiple Choices ( 20% )</w:t>
      </w:r>
    </w:p>
    <w:p w14:paraId="6C9D898D" w14:textId="77777777" w:rsidR="00FE05C2" w:rsidRPr="00FE05C2" w:rsidRDefault="00FE05C2" w:rsidP="00FE0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4"/>
        <w:gridCol w:w="8846"/>
      </w:tblGrid>
      <w:tr w:rsidR="00FE05C2" w:rsidRPr="00FE05C2" w14:paraId="49BF45C6" w14:textId="77777777" w:rsidTr="00FE05C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B2E36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b/>
                <w:bCs/>
                <w:color w:val="000000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BBA8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b/>
                <w:bCs/>
                <w:color w:val="000000"/>
              </w:rPr>
              <w:t>Questions</w:t>
            </w:r>
          </w:p>
        </w:tc>
      </w:tr>
      <w:tr w:rsidR="00FE05C2" w:rsidRPr="00FE05C2" w14:paraId="13F45EC7" w14:textId="77777777" w:rsidTr="00FE05C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4A561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A95C0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What is </w:t>
            </w: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JEE ?</w:t>
            </w:r>
            <w:proofErr w:type="gramEnd"/>
          </w:p>
          <w:p w14:paraId="733C073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0EE2CFC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va Enterprise Edition</w:t>
            </w:r>
          </w:p>
          <w:p w14:paraId="2C40B58F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karta Enterprise Edition</w:t>
            </w:r>
          </w:p>
          <w:p w14:paraId="49820C03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upiter Environment Edition</w:t>
            </w:r>
          </w:p>
          <w:p w14:paraId="1D13997F" w14:textId="77777777" w:rsidR="00FE05C2" w:rsidRPr="00FE05C2" w:rsidRDefault="00FE05C2" w:rsidP="00FE05C2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va Environment Edition</w:t>
            </w:r>
          </w:p>
        </w:tc>
      </w:tr>
      <w:tr w:rsidR="00FE05C2" w:rsidRPr="00FE05C2" w14:paraId="004AEE7C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4B044" w14:textId="7ED4656A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b</w:t>
            </w:r>
          </w:p>
        </w:tc>
      </w:tr>
      <w:tr w:rsidR="00FE05C2" w:rsidRPr="00FE05C2" w14:paraId="4FB045FB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BACF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184A9E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What are the Not true about Git </w:t>
            </w: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Hubs</w:t>
            </w:r>
            <w:proofErr w:type="gramEnd"/>
          </w:p>
          <w:p w14:paraId="5CF3560E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Version Control and keep track changes of file</w:t>
            </w:r>
          </w:p>
          <w:p w14:paraId="7E393BF0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GitHub is a website to hosts repositories and source file online</w:t>
            </w:r>
          </w:p>
          <w:p w14:paraId="74BD52C1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s a networking hub to control the network bandwidth and network speed</w:t>
            </w:r>
          </w:p>
          <w:p w14:paraId="1E1CBDF6" w14:textId="77777777" w:rsidR="00FE05C2" w:rsidRPr="00FE05C2" w:rsidRDefault="00FE05C2" w:rsidP="00FE05C2">
            <w:pPr>
              <w:numPr>
                <w:ilvl w:val="0"/>
                <w:numId w:val="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You can make use of </w:t>
            </w:r>
            <w:proofErr w:type="spellStart"/>
            <w:r w:rsidRPr="00FE05C2">
              <w:rPr>
                <w:rFonts w:ascii="Arial" w:eastAsia="Times New Roman" w:hAnsi="Arial" w:cs="Arial"/>
                <w:color w:val="000000"/>
              </w:rPr>
              <w:t>github</w:t>
            </w:r>
            <w:proofErr w:type="spellEnd"/>
            <w:r w:rsidRPr="00FE05C2">
              <w:rPr>
                <w:rFonts w:ascii="Arial" w:eastAsia="Times New Roman" w:hAnsi="Arial" w:cs="Arial"/>
                <w:color w:val="000000"/>
              </w:rPr>
              <w:t xml:space="preserve"> as your IT knowledge profile </w:t>
            </w:r>
          </w:p>
        </w:tc>
      </w:tr>
      <w:tr w:rsidR="00FE05C2" w:rsidRPr="00FE05C2" w14:paraId="2A9D71C2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799031" w14:textId="1C1377EA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</w:tc>
      </w:tr>
      <w:tr w:rsidR="00FE05C2" w:rsidRPr="00FE05C2" w14:paraId="67830F87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21DDA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41B9D2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are the below Not covered under Spring</w:t>
            </w:r>
          </w:p>
          <w:p w14:paraId="078278E5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Dependencies Injection</w:t>
            </w:r>
          </w:p>
          <w:p w14:paraId="3364A73C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OP (Aspect Oriented Programming)</w:t>
            </w:r>
          </w:p>
          <w:p w14:paraId="37706B8F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Java EE </w:t>
            </w:r>
          </w:p>
          <w:p w14:paraId="6EDB20B7" w14:textId="77777777" w:rsidR="00FE05C2" w:rsidRPr="00FE05C2" w:rsidRDefault="00FE05C2" w:rsidP="00FE05C2">
            <w:pPr>
              <w:numPr>
                <w:ilvl w:val="0"/>
                <w:numId w:val="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Spring Boot</w:t>
            </w:r>
          </w:p>
        </w:tc>
      </w:tr>
      <w:tr w:rsidR="00FE05C2" w:rsidRPr="00FE05C2" w14:paraId="1C1E4CFF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B74A1" w14:textId="77777777" w:rsidR="00FE05C2" w:rsidRDefault="00FE05C2" w:rsidP="00FE05C2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  <w:p w14:paraId="33A2057C" w14:textId="77777777" w:rsidR="00B91A8B" w:rsidRDefault="00B91A8B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F1FA5F" w14:textId="77777777" w:rsidR="00B91A8B" w:rsidRDefault="00B91A8B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F7A269" w14:textId="69B92CA1" w:rsidR="00B91A8B" w:rsidRPr="00FE05C2" w:rsidRDefault="00B91A8B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7A56A0B4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C849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F85AC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at is Dependency Injection?</w:t>
            </w:r>
          </w:p>
          <w:p w14:paraId="42BFFCD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br/>
            </w:r>
          </w:p>
          <w:p w14:paraId="5A533E1C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is a design pattern which implements Inversion of Control for software applications.</w:t>
            </w:r>
          </w:p>
          <w:p w14:paraId="4682A3FE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It is one of the spring </w:t>
            </w: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module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>.</w:t>
            </w:r>
          </w:p>
          <w:p w14:paraId="1CDA2FBA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is a technique to get dependencies of any project.</w:t>
            </w:r>
          </w:p>
          <w:p w14:paraId="7965ADFC" w14:textId="77777777" w:rsidR="00FE05C2" w:rsidRPr="00FE05C2" w:rsidRDefault="00FE05C2" w:rsidP="00FE05C2">
            <w:pPr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is used to promote tight coupling in code.</w:t>
            </w:r>
          </w:p>
          <w:p w14:paraId="4CD09E52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48ECF1F0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00F53" w14:textId="011EFF35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lastRenderedPageBreak/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  <w:p w14:paraId="4838DFC2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57DE725C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A6392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9ABAA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are the below is Not HTTP method of restful services</w:t>
            </w:r>
          </w:p>
          <w:p w14:paraId="5CF72747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Put</w:t>
            </w:r>
          </w:p>
          <w:p w14:paraId="10AAB8BF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Post</w:t>
            </w:r>
          </w:p>
          <w:p w14:paraId="007E24B9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Backup</w:t>
            </w:r>
          </w:p>
          <w:p w14:paraId="02537C91" w14:textId="77777777" w:rsidR="00FE05C2" w:rsidRPr="00FE05C2" w:rsidRDefault="00FE05C2" w:rsidP="00FE05C2">
            <w:pPr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Delete</w:t>
            </w:r>
          </w:p>
        </w:tc>
      </w:tr>
      <w:tr w:rsidR="00FE05C2" w:rsidRPr="00FE05C2" w14:paraId="23DFF722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D614CB" w14:textId="1D314EED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c</w:t>
            </w:r>
          </w:p>
          <w:p w14:paraId="2EE8610D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682A0309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188ACC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19DD5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of the following components of HTTP response indicates server status for the requested resource?</w:t>
            </w:r>
          </w:p>
          <w:p w14:paraId="0760D989" w14:textId="41D55D02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86187D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Status/Response Code</w:t>
            </w:r>
          </w:p>
          <w:p w14:paraId="18664456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HTTP Version</w:t>
            </w:r>
          </w:p>
          <w:p w14:paraId="26585150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Response Header</w:t>
            </w:r>
          </w:p>
          <w:p w14:paraId="25343B23" w14:textId="77777777" w:rsidR="00FE05C2" w:rsidRPr="00FE05C2" w:rsidRDefault="00FE05C2" w:rsidP="00FE05C2">
            <w:pPr>
              <w:numPr>
                <w:ilvl w:val="0"/>
                <w:numId w:val="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Response Body</w:t>
            </w:r>
          </w:p>
          <w:p w14:paraId="5FCD75B8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67E1E1CE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35F64" w14:textId="07AD9632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: </w:t>
            </w:r>
            <w:r w:rsidR="00B91A8B">
              <w:rPr>
                <w:rFonts w:ascii="Arial" w:eastAsia="Times New Roman" w:hAnsi="Arial" w:cs="Arial"/>
                <w:color w:val="000000"/>
              </w:rPr>
              <w:t>a</w:t>
            </w:r>
          </w:p>
          <w:p w14:paraId="182F411E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3C7100B9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A087B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7</w:t>
            </w:r>
          </w:p>
          <w:p w14:paraId="2C84005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E5A5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ich of the following HTTP methods should be used to fetch resources using RESTful web service?</w:t>
            </w:r>
          </w:p>
          <w:p w14:paraId="44AD30D9" w14:textId="09A609DF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37BBDD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GET</w:t>
            </w:r>
          </w:p>
          <w:p w14:paraId="4C2EEE9E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DELETE</w:t>
            </w:r>
          </w:p>
          <w:p w14:paraId="3F84FB5D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PUT</w:t>
            </w:r>
          </w:p>
          <w:p w14:paraId="6BAC0210" w14:textId="77777777" w:rsidR="00FE05C2" w:rsidRPr="00FE05C2" w:rsidRDefault="00FE05C2" w:rsidP="00FE05C2">
            <w:pPr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OPTIONS</w:t>
            </w:r>
          </w:p>
          <w:p w14:paraId="40D81381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28F6E355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ECA9D1" w14:textId="2967AEB4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Answer :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> </w:t>
            </w:r>
            <w:r w:rsidR="00B91A8B">
              <w:rPr>
                <w:rFonts w:ascii="Arial" w:eastAsia="Times New Roman" w:hAnsi="Arial" w:cs="Arial"/>
                <w:color w:val="000000"/>
              </w:rPr>
              <w:t>a</w:t>
            </w:r>
          </w:p>
          <w:p w14:paraId="153B8F58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440C1C1C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C0ED8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523B9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Which of the following elements maps </w:t>
            </w:r>
            <w:proofErr w:type="spellStart"/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java.util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>.List</w:t>
            </w:r>
            <w:proofErr w:type="spellEnd"/>
            <w:r w:rsidRPr="00FE05C2">
              <w:rPr>
                <w:rFonts w:ascii="Arial" w:eastAsia="Times New Roman" w:hAnsi="Arial" w:cs="Arial"/>
                <w:color w:val="000000"/>
              </w:rPr>
              <w:t xml:space="preserve"> property in hibernate?</w:t>
            </w:r>
          </w:p>
          <w:p w14:paraId="49C45EB4" w14:textId="315DDF45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D71F33D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set&gt;</w:t>
            </w:r>
          </w:p>
          <w:p w14:paraId="678D2873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list&gt;</w:t>
            </w:r>
          </w:p>
          <w:p w14:paraId="2D55B3F2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bag&gt;</w:t>
            </w:r>
          </w:p>
          <w:p w14:paraId="4BE52188" w14:textId="77777777" w:rsidR="00FE05C2" w:rsidRPr="00FE05C2" w:rsidRDefault="00FE05C2" w:rsidP="00FE05C2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&lt;map&gt;</w:t>
            </w:r>
          </w:p>
          <w:p w14:paraId="30443759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7AD92873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9F42A7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CCCA66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Answer </w:t>
            </w:r>
            <w:proofErr w:type="spellStart"/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java.util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>.ArrayList</w:t>
            </w:r>
            <w:proofErr w:type="spellEnd"/>
            <w:r w:rsidRPr="00FE05C2">
              <w:rPr>
                <w:rFonts w:ascii="Arial" w:eastAsia="Times New Roman" w:hAnsi="Arial" w:cs="Arial"/>
                <w:color w:val="000000"/>
              </w:rPr>
              <w:t>.</w:t>
            </w:r>
          </w:p>
          <w:p w14:paraId="3A7D7AB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59A352A3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1B48B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lastRenderedPageBreak/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82093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What is Not true about Microservices below</w:t>
            </w:r>
          </w:p>
          <w:p w14:paraId="62F6666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1C3E77F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s a design pattern</w:t>
            </w:r>
          </w:p>
          <w:p w14:paraId="7394B7B1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It can be installed</w:t>
            </w:r>
          </w:p>
          <w:p w14:paraId="2B580939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It </w:t>
            </w: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promote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 xml:space="preserve"> scalability</w:t>
            </w:r>
          </w:p>
          <w:p w14:paraId="6B66965D" w14:textId="77777777" w:rsidR="00FE05C2" w:rsidRPr="00FE05C2" w:rsidRDefault="00FE05C2" w:rsidP="00FE05C2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 xml:space="preserve">It </w:t>
            </w:r>
            <w:proofErr w:type="gramStart"/>
            <w:r w:rsidRPr="00FE05C2">
              <w:rPr>
                <w:rFonts w:ascii="Arial" w:eastAsia="Times New Roman" w:hAnsi="Arial" w:cs="Arial"/>
                <w:color w:val="000000"/>
              </w:rPr>
              <w:t>promote</w:t>
            </w:r>
            <w:proofErr w:type="gramEnd"/>
            <w:r w:rsidRPr="00FE05C2">
              <w:rPr>
                <w:rFonts w:ascii="Arial" w:eastAsia="Times New Roman" w:hAnsi="Arial" w:cs="Arial"/>
                <w:color w:val="000000"/>
              </w:rPr>
              <w:t xml:space="preserve"> ease of performance tuning</w:t>
            </w:r>
          </w:p>
        </w:tc>
      </w:tr>
      <w:tr w:rsidR="00FE05C2" w:rsidRPr="00FE05C2" w14:paraId="196773F9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623EF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BD772B" w14:textId="28BDF81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</w:t>
            </w:r>
            <w:r w:rsidR="00B91A8B">
              <w:rPr>
                <w:rFonts w:ascii="Arial" w:eastAsia="Times New Roman" w:hAnsi="Arial" w:cs="Arial"/>
                <w:color w:val="000000"/>
              </w:rPr>
              <w:t>: b</w:t>
            </w:r>
          </w:p>
          <w:p w14:paraId="7091834F" w14:textId="77777777" w:rsidR="00FE05C2" w:rsidRPr="00FE05C2" w:rsidRDefault="00FE05C2" w:rsidP="00FE05C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E05C2" w:rsidRPr="00FE05C2" w14:paraId="4ECC4064" w14:textId="77777777" w:rsidTr="00FE05C2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D8DE1E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CDE364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PI is stands for Application Programming Interface</w:t>
            </w:r>
          </w:p>
          <w:p w14:paraId="1799398A" w14:textId="77777777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6C411E2D" w14:textId="77777777" w:rsidR="00FE05C2" w:rsidRPr="00FE05C2" w:rsidRDefault="00FE05C2" w:rsidP="00FE05C2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True</w:t>
            </w:r>
          </w:p>
          <w:p w14:paraId="192F8349" w14:textId="77777777" w:rsidR="00FE05C2" w:rsidRPr="00FE05C2" w:rsidRDefault="00FE05C2" w:rsidP="00FE05C2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False </w:t>
            </w:r>
          </w:p>
        </w:tc>
      </w:tr>
      <w:tr w:rsidR="00FE05C2" w:rsidRPr="00FE05C2" w14:paraId="7ECBEA37" w14:textId="77777777" w:rsidTr="00FE05C2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CF1100" w14:textId="449AF608" w:rsidR="00FE05C2" w:rsidRPr="00FE05C2" w:rsidRDefault="00FE05C2" w:rsidP="00FE0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E05C2">
              <w:rPr>
                <w:rFonts w:ascii="Arial" w:eastAsia="Times New Roman" w:hAnsi="Arial" w:cs="Arial"/>
                <w:color w:val="000000"/>
              </w:rPr>
              <w:t>Answer</w:t>
            </w:r>
            <w:r w:rsidR="00B91A8B">
              <w:rPr>
                <w:rFonts w:ascii="Arial" w:eastAsia="Times New Roman" w:hAnsi="Arial" w:cs="Arial"/>
                <w:color w:val="000000"/>
              </w:rPr>
              <w:t>: a</w:t>
            </w:r>
          </w:p>
        </w:tc>
      </w:tr>
    </w:tbl>
    <w:p w14:paraId="6FE5292D" w14:textId="241A4A62" w:rsidR="0075183B" w:rsidRDefault="0075183B"/>
    <w:p w14:paraId="1FA4685F" w14:textId="0144C507" w:rsidR="00321653" w:rsidRDefault="00321653"/>
    <w:p w14:paraId="46476014" w14:textId="3B3DC47F" w:rsidR="00321653" w:rsidRDefault="00321653"/>
    <w:p w14:paraId="4BA80A49" w14:textId="089F7DAC" w:rsidR="00321653" w:rsidRDefault="00321653"/>
    <w:p w14:paraId="69A4D938" w14:textId="742E19D9" w:rsidR="00321653" w:rsidRDefault="00321653"/>
    <w:p w14:paraId="27A2983D" w14:textId="23B7201F" w:rsidR="00321653" w:rsidRDefault="00321653"/>
    <w:p w14:paraId="4358156F" w14:textId="253B2ACD" w:rsidR="00321653" w:rsidRDefault="00321653"/>
    <w:p w14:paraId="69E5CE64" w14:textId="302BBCF4" w:rsidR="00321653" w:rsidRDefault="00321653"/>
    <w:p w14:paraId="18FCA254" w14:textId="2EEC2125" w:rsidR="00321653" w:rsidRDefault="00321653"/>
    <w:p w14:paraId="33C05DDC" w14:textId="75DD9D75" w:rsidR="00321653" w:rsidRDefault="00321653"/>
    <w:p w14:paraId="51EE77DB" w14:textId="4478EB31" w:rsidR="00321653" w:rsidRDefault="00321653"/>
    <w:p w14:paraId="6DE3A072" w14:textId="508F39F6" w:rsidR="00321653" w:rsidRDefault="00321653"/>
    <w:p w14:paraId="21AF78A5" w14:textId="63B42975" w:rsidR="00321653" w:rsidRDefault="00321653"/>
    <w:p w14:paraId="11A74D57" w14:textId="5A4EC24B" w:rsidR="00321653" w:rsidRDefault="00321653"/>
    <w:p w14:paraId="1A80A039" w14:textId="538F708A" w:rsidR="00321653" w:rsidRDefault="00321653"/>
    <w:p w14:paraId="40DD4310" w14:textId="036289FE" w:rsidR="00321653" w:rsidRDefault="00321653"/>
    <w:p w14:paraId="76548C31" w14:textId="2493397A" w:rsidR="00321653" w:rsidRDefault="00321653"/>
    <w:p w14:paraId="68BDE2C6" w14:textId="57B1B3D9" w:rsidR="00321653" w:rsidRDefault="00321653"/>
    <w:p w14:paraId="0FA08A61" w14:textId="77777777" w:rsidR="00321653" w:rsidRPr="00321653" w:rsidRDefault="00321653" w:rsidP="003216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653">
        <w:rPr>
          <w:rFonts w:ascii="Arial" w:eastAsia="Times New Roman" w:hAnsi="Arial" w:cs="Arial"/>
          <w:b/>
          <w:bCs/>
          <w:color w:val="000000"/>
        </w:rPr>
        <w:lastRenderedPageBreak/>
        <w:t xml:space="preserve">Section </w:t>
      </w:r>
      <w:proofErr w:type="gramStart"/>
      <w:r w:rsidRPr="00321653">
        <w:rPr>
          <w:rFonts w:ascii="Arial" w:eastAsia="Times New Roman" w:hAnsi="Arial" w:cs="Arial"/>
          <w:b/>
          <w:bCs/>
          <w:color w:val="000000"/>
        </w:rPr>
        <w:t>B :</w:t>
      </w:r>
      <w:proofErr w:type="gramEnd"/>
      <w:r w:rsidRPr="00321653">
        <w:rPr>
          <w:rFonts w:ascii="Arial" w:eastAsia="Times New Roman" w:hAnsi="Arial" w:cs="Arial"/>
          <w:b/>
          <w:bCs/>
          <w:color w:val="000000"/>
        </w:rPr>
        <w:t xml:space="preserve"> Multiple Choices ( 20% )</w:t>
      </w:r>
    </w:p>
    <w:p w14:paraId="1CE95F8A" w14:textId="77777777" w:rsidR="00321653" w:rsidRPr="00321653" w:rsidRDefault="00321653" w:rsidP="0032165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"/>
        <w:gridCol w:w="4970"/>
      </w:tblGrid>
      <w:tr w:rsidR="00321653" w:rsidRPr="00321653" w14:paraId="01D77F69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0302BB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C925B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Provide 3 benefits of using GitHub?</w:t>
            </w:r>
          </w:p>
        </w:tc>
      </w:tr>
      <w:tr w:rsidR="00321653" w:rsidRPr="00321653" w14:paraId="6E8950D1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3F8429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Answer </w:t>
            </w:r>
          </w:p>
          <w:p w14:paraId="76BDE865" w14:textId="77777777" w:rsidR="00321653" w:rsidRPr="00321653" w:rsidRDefault="00321653" w:rsidP="0032165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321653" w:rsidRPr="00321653" w14:paraId="23AA7D46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EE51F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CA79AB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Provide 5 benefits of using Microservices?</w:t>
            </w:r>
          </w:p>
        </w:tc>
      </w:tr>
      <w:tr w:rsidR="00321653" w:rsidRPr="00321653" w14:paraId="21E36D23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94AC5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Answer </w:t>
            </w:r>
          </w:p>
          <w:p w14:paraId="08A44B25" w14:textId="77777777" w:rsidR="00321653" w:rsidRPr="00321653" w:rsidRDefault="00321653" w:rsidP="0032165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321653" w:rsidRPr="00321653" w14:paraId="23E91BC6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E8F0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2141E0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Provide 3 disadvantages of using Microservices?</w:t>
            </w:r>
          </w:p>
        </w:tc>
      </w:tr>
      <w:tr w:rsidR="00321653" w:rsidRPr="00321653" w14:paraId="4E482199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B35E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Answer </w:t>
            </w:r>
          </w:p>
          <w:p w14:paraId="34AF9086" w14:textId="77777777" w:rsidR="00321653" w:rsidRPr="00321653" w:rsidRDefault="00321653" w:rsidP="0032165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</w:tbl>
    <w:p w14:paraId="403DB7E9" w14:textId="77777777" w:rsidR="00321653" w:rsidRPr="00321653" w:rsidRDefault="00321653" w:rsidP="003216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C52A82" w14:textId="77777777" w:rsidR="00321653" w:rsidRPr="00321653" w:rsidRDefault="00321653" w:rsidP="003216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1653">
        <w:rPr>
          <w:rFonts w:ascii="Arial" w:eastAsia="Times New Roman" w:hAnsi="Arial" w:cs="Arial"/>
          <w:b/>
          <w:bCs/>
          <w:color w:val="000000"/>
        </w:rPr>
        <w:t xml:space="preserve">Section </w:t>
      </w:r>
      <w:proofErr w:type="gramStart"/>
      <w:r w:rsidRPr="00321653">
        <w:rPr>
          <w:rFonts w:ascii="Arial" w:eastAsia="Times New Roman" w:hAnsi="Arial" w:cs="Arial"/>
          <w:b/>
          <w:bCs/>
          <w:color w:val="000000"/>
        </w:rPr>
        <w:t>C :</w:t>
      </w:r>
      <w:proofErr w:type="gramEnd"/>
      <w:r w:rsidRPr="00321653">
        <w:rPr>
          <w:rFonts w:ascii="Arial" w:eastAsia="Times New Roman" w:hAnsi="Arial" w:cs="Arial"/>
          <w:b/>
          <w:bCs/>
          <w:color w:val="000000"/>
        </w:rPr>
        <w:t xml:space="preserve"> Writing Code (60 %)</w:t>
      </w:r>
    </w:p>
    <w:p w14:paraId="18FC6DEF" w14:textId="77777777" w:rsidR="00321653" w:rsidRPr="00321653" w:rsidRDefault="00321653" w:rsidP="0032165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4"/>
        <w:gridCol w:w="8956"/>
      </w:tblGrid>
      <w:tr w:rsidR="00321653" w:rsidRPr="00321653" w14:paraId="7AE49280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21FD9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CA03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Commit Your Projects to your own repository as profile</w:t>
            </w:r>
          </w:p>
          <w:p w14:paraId="657C779D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3059D1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This exercise needs completion of the Manual B and Manual D setup as URL below</w:t>
            </w:r>
          </w:p>
          <w:p w14:paraId="3967AFF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5" w:history="1">
              <w:r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s://github.com/pcyuen98/covidAPI</w:t>
              </w:r>
            </w:hyperlink>
          </w:p>
          <w:p w14:paraId="59D6EE2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7B09F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It should </w:t>
            </w:r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contains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 xml:space="preserve"> of 2 projects as below on your own repository</w:t>
            </w:r>
          </w:p>
          <w:p w14:paraId="7C39FA41" w14:textId="77777777" w:rsidR="00321653" w:rsidRPr="00321653" w:rsidRDefault="00321653" w:rsidP="00321653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covid-model</w:t>
            </w:r>
          </w:p>
          <w:p w14:paraId="5742924A" w14:textId="77777777" w:rsidR="00321653" w:rsidRPr="00321653" w:rsidRDefault="00321653" w:rsidP="00321653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covid-web</w:t>
            </w:r>
          </w:p>
          <w:p w14:paraId="2FF2F255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6476B5E" w14:textId="02244471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1FD02823" wp14:editId="2A4708AB">
                  <wp:extent cx="5120640" cy="187452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0640" cy="1874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EEA95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21653" w:rsidRPr="00321653" w14:paraId="1A984A34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D5356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6EA8D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Troubleshooting using Lombok Logger</w:t>
            </w:r>
          </w:p>
          <w:p w14:paraId="1B4FA2E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9289815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lastRenderedPageBreak/>
              <w:t xml:space="preserve">Hit the </w:t>
            </w:r>
            <w:hyperlink r:id="rId7" w:history="1">
              <w:r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://localhost:8081/covid/logging?aNumberOnly=testing</w:t>
              </w:r>
            </w:hyperlink>
            <w:r w:rsidRPr="00321653">
              <w:rPr>
                <w:rFonts w:ascii="Arial" w:eastAsia="Times New Roman" w:hAnsi="Arial" w:cs="Arial"/>
                <w:color w:val="000000"/>
              </w:rPr>
              <w:t xml:space="preserve"> on browser then should throw some error on log file. Locate the log file and paste the top 5 lines of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stacktrace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. Stack Trace should contain time and date of the exercise week. </w:t>
            </w:r>
          </w:p>
          <w:p w14:paraId="055F519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4CAFB2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Example:</w:t>
            </w:r>
          </w:p>
          <w:p w14:paraId="6A110DE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2021-03-08 19:28:51.040 ERROR 7580 --- [nio-8081-exec-2]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o.a.c.c.C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.[.[.</w:t>
            </w:r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[.[</w:t>
            </w:r>
            <w:proofErr w:type="spellStart"/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dispatcherServle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]      :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Servlet.service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() for servlet [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dispatcherServle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] in context with path [] threw exception [Request processing failed; nested exception is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java.lang.NumberFormatException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: For input string: "testing"] with root cause</w:t>
            </w:r>
          </w:p>
          <w:p w14:paraId="2B5067B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6A77B7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java.lang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.NumberFormatException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: For input string: "testing"</w:t>
            </w:r>
          </w:p>
          <w:p w14:paraId="2237A57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 xml:space="preserve">at </w:t>
            </w:r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java.lang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.NumberFormatException.forInputString(NumberFormatException.java:68) ~[?:?]</w:t>
            </w:r>
          </w:p>
          <w:p w14:paraId="4BD2E8D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 xml:space="preserve">at </w:t>
            </w:r>
            <w:proofErr w:type="spellStart"/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java.lang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.Integer.parseIn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(Integer.java:652) ~[?:?]</w:t>
            </w:r>
          </w:p>
          <w:p w14:paraId="753C8069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 xml:space="preserve">at </w:t>
            </w:r>
            <w:proofErr w:type="spellStart"/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java.lang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.Integer.parseInt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>(Integer.java:770) ~[?:?]</w:t>
            </w:r>
          </w:p>
          <w:p w14:paraId="2D172E56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ab/>
              <w:t xml:space="preserve">at </w:t>
            </w:r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com.app.controller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>.MyCovidController.getLogging(MyCovidController.java:72) ~[classes/:?]</w:t>
            </w:r>
          </w:p>
          <w:p w14:paraId="6D596C2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321653" w:rsidRPr="00321653" w14:paraId="5EC60CD3" w14:textId="77777777" w:rsidTr="00321653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635B92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lastRenderedPageBreak/>
              <w:t>Answer:</w:t>
            </w:r>
          </w:p>
          <w:p w14:paraId="01BCD01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54EBC0" w14:textId="5AF8D604" w:rsidR="00321653" w:rsidRPr="00321653" w:rsidRDefault="00321653" w:rsidP="00321653">
            <w:pPr>
              <w:pBdr>
                <w:bottom w:val="single" w:sz="6" w:space="1" w:color="auto"/>
              </w:pBd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Paste your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stacktrace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 here. </w:t>
            </w:r>
          </w:p>
          <w:p w14:paraId="3AF2215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A7288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2021-03-16 14:30:53.</w:t>
            </w:r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180  INFO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9516 --- [http-nio-8081-exec-3]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c.a.c.CovidController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: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getLogging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) started,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requestParamvalue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=testing</w:t>
            </w:r>
          </w:p>
          <w:p w14:paraId="55CAA8B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21-03-16 14:30:53.193 ERROR 29516 --- [http-nio-8081-exec-3]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o.a.c.c.C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[.[.</w:t>
            </w:r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[.[</w:t>
            </w:r>
            <w:proofErr w:type="spellStart"/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dispatcherServle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]      :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Servlet.service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() for servlet [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dispatcherServle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] in context with path [] threw exception [Request processing failed; nested exception is </w:t>
            </w:r>
            <w:proofErr w:type="spell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.NumberFormatException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: For input string: "testing"] with root cause</w:t>
            </w:r>
          </w:p>
          <w:p w14:paraId="5AB78757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CFEF0B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NumberFormatException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: For input string: "testing"</w:t>
            </w:r>
          </w:p>
          <w:p w14:paraId="3D125C0D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NumberFormatException.forInputString(NumberFormatException.java:68) ~[?:?]</w:t>
            </w:r>
          </w:p>
          <w:p w14:paraId="04623D8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spellStart"/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Integer.parseIn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(Integer.java:652) ~[?:?]</w:t>
            </w:r>
          </w:p>
          <w:p w14:paraId="47DE7573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spellStart"/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ava.lang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Integer.parseInt</w:t>
            </w:r>
            <w:proofErr w:type="spell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(Integer.java:770) ~[?:?]</w:t>
            </w:r>
          </w:p>
          <w:p w14:paraId="3C4C92B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com.app.controller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CovidController.getLogging(CovidController.java:126) ~[classes/:?]</w:t>
            </w:r>
          </w:p>
          <w:p w14:paraId="58CD8076" w14:textId="60A583CB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  <w:t xml:space="preserve">at </w:t>
            </w:r>
            <w:proofErr w:type="gramStart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jdk.internal</w:t>
            </w:r>
            <w:proofErr w:type="gramEnd"/>
            <w:r w:rsidRPr="00321653">
              <w:rPr>
                <w:rFonts w:ascii="Times New Roman" w:eastAsia="Times New Roman" w:hAnsi="Times New Roman" w:cs="Times New Roman"/>
                <w:sz w:val="24"/>
                <w:szCs w:val="24"/>
              </w:rPr>
              <w:t>.reflect.NativeMethodAccessorImpl.invoke0(Native Method) ~[?:?]</w:t>
            </w:r>
          </w:p>
        </w:tc>
      </w:tr>
      <w:tr w:rsidR="00321653" w:rsidRPr="00321653" w14:paraId="34BCFD1A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6F24F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AC3F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Your First Practical Spring MVC. Objective is to test the HTTP get and get a hello API response</w:t>
            </w:r>
          </w:p>
          <w:p w14:paraId="456D0A4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33082C4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Refer to the TODO: Practical 1 on </w:t>
            </w:r>
          </w:p>
          <w:p w14:paraId="7715506C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 w:history="1">
              <w:r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s://github.com/pcyuen98/covidAPI/blob/main/covid-web/src/main/java/com/app/controller/CovidController.java</w:t>
              </w:r>
            </w:hyperlink>
          </w:p>
          <w:p w14:paraId="07BB3A6C" w14:textId="77777777" w:rsidR="00321653" w:rsidRPr="00321653" w:rsidRDefault="00321653" w:rsidP="00321653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21653" w:rsidRPr="00321653" w14:paraId="5CBCDF51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6AD4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736187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Creating </w:t>
            </w:r>
            <w:proofErr w:type="gramStart"/>
            <w:r w:rsidRPr="00321653">
              <w:rPr>
                <w:rFonts w:ascii="Arial" w:eastAsia="Times New Roman" w:hAnsi="Arial" w:cs="Arial"/>
                <w:color w:val="000000"/>
              </w:rPr>
              <w:t>your</w:t>
            </w:r>
            <w:proofErr w:type="gramEnd"/>
            <w:r w:rsidRPr="00321653">
              <w:rPr>
                <w:rFonts w:ascii="Arial" w:eastAsia="Times New Roman" w:hAnsi="Arial" w:cs="Arial"/>
                <w:color w:val="000000"/>
              </w:rPr>
              <w:t xml:space="preserve"> add and delete Service</w:t>
            </w:r>
          </w:p>
          <w:p w14:paraId="287149D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2B8A9D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lastRenderedPageBreak/>
              <w:t>Refer to the TODO: Practical 4 on </w:t>
            </w:r>
          </w:p>
          <w:p w14:paraId="2A716F05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" w:history="1">
              <w:r w:rsidRPr="00321653">
                <w:rPr>
                  <w:rFonts w:ascii="Arial" w:eastAsia="Times New Roman" w:hAnsi="Arial" w:cs="Arial"/>
                  <w:color w:val="1155CC"/>
                  <w:u w:val="single"/>
                </w:rPr>
                <w:t>https://github.com/pcyuen98/covidAPI/blob/main/covid-web/src/main/java/com/app/controller/CovidController.java</w:t>
              </w:r>
            </w:hyperlink>
          </w:p>
        </w:tc>
      </w:tr>
      <w:tr w:rsidR="00321653" w:rsidRPr="00321653" w14:paraId="454B35D3" w14:textId="77777777" w:rsidTr="00321653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011B9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lastRenderedPageBreak/>
              <w:t>5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44C43E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Practical 5 - Loosely-Couple Microservices</w:t>
            </w:r>
          </w:p>
          <w:p w14:paraId="622956CA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6F35C2C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 xml:space="preserve">The mining service under </w:t>
            </w:r>
            <w:proofErr w:type="spellStart"/>
            <w:r w:rsidRPr="00321653">
              <w:rPr>
                <w:rFonts w:ascii="Arial" w:eastAsia="Times New Roman" w:hAnsi="Arial" w:cs="Arial"/>
                <w:color w:val="000000"/>
              </w:rPr>
              <w:t>MyCovidController</w:t>
            </w:r>
            <w:proofErr w:type="spellEnd"/>
            <w:r w:rsidRPr="00321653">
              <w:rPr>
                <w:rFonts w:ascii="Arial" w:eastAsia="Times New Roman" w:hAnsi="Arial" w:cs="Arial"/>
                <w:color w:val="000000"/>
              </w:rPr>
              <w:t xml:space="preserve"> is not optimized and tight coupling to the service. Imagine that you would have 20-30 mining services and each time a HTTP get operation will invoke these services. </w:t>
            </w:r>
          </w:p>
          <w:p w14:paraId="2123E731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9690928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The HTTP get - “/covid/mining/my” and relevant classes need to move to a new project and new service</w:t>
            </w:r>
          </w:p>
          <w:p w14:paraId="4D9132E0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599237" w14:textId="77777777" w:rsidR="00321653" w:rsidRPr="00321653" w:rsidRDefault="00321653" w:rsidP="0032165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21653">
              <w:rPr>
                <w:rFonts w:ascii="Arial" w:eastAsia="Times New Roman" w:hAnsi="Arial" w:cs="Arial"/>
                <w:color w:val="000000"/>
              </w:rPr>
              <w:t>On the covid-web project, you may need to split the service into 2 so it will be cleaner. </w:t>
            </w:r>
          </w:p>
        </w:tc>
      </w:tr>
    </w:tbl>
    <w:p w14:paraId="574D7794" w14:textId="77777777" w:rsidR="00321653" w:rsidRDefault="00321653"/>
    <w:sectPr w:rsidR="003216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F2C4D"/>
    <w:multiLevelType w:val="multilevel"/>
    <w:tmpl w:val="5E08DA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2D31A7"/>
    <w:multiLevelType w:val="multilevel"/>
    <w:tmpl w:val="252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843C8B"/>
    <w:multiLevelType w:val="multilevel"/>
    <w:tmpl w:val="BC0A6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CD2C05"/>
    <w:multiLevelType w:val="multilevel"/>
    <w:tmpl w:val="E5B6F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860B7D"/>
    <w:multiLevelType w:val="multilevel"/>
    <w:tmpl w:val="D0A4E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390871"/>
    <w:multiLevelType w:val="multilevel"/>
    <w:tmpl w:val="18666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1C5BBA"/>
    <w:multiLevelType w:val="multilevel"/>
    <w:tmpl w:val="7BDE6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4D064F"/>
    <w:multiLevelType w:val="multilevel"/>
    <w:tmpl w:val="71D0D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BE6220"/>
    <w:multiLevelType w:val="multilevel"/>
    <w:tmpl w:val="5B265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8B1B5D"/>
    <w:multiLevelType w:val="multilevel"/>
    <w:tmpl w:val="105E55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D3440A9"/>
    <w:multiLevelType w:val="multilevel"/>
    <w:tmpl w:val="C7BE4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lvl w:ilvl="0">
        <w:numFmt w:val="lowerLetter"/>
        <w:lvlText w:val="%1."/>
        <w:lvlJc w:val="left"/>
      </w:lvl>
    </w:lvlOverride>
  </w:num>
  <w:num w:numId="2">
    <w:abstractNumId w:val="1"/>
    <w:lvlOverride w:ilvl="0">
      <w:lvl w:ilvl="0">
        <w:numFmt w:val="lowerLetter"/>
        <w:lvlText w:val="%1."/>
        <w:lvlJc w:val="left"/>
      </w:lvl>
    </w:lvlOverride>
  </w:num>
  <w:num w:numId="3">
    <w:abstractNumId w:val="10"/>
    <w:lvlOverride w:ilvl="0">
      <w:lvl w:ilvl="0">
        <w:numFmt w:val="lowerLetter"/>
        <w:lvlText w:val="%1."/>
        <w:lvlJc w:val="left"/>
      </w:lvl>
    </w:lvlOverride>
  </w:num>
  <w:num w:numId="4">
    <w:abstractNumId w:val="0"/>
    <w:lvlOverride w:ilvl="0">
      <w:lvl w:ilvl="0">
        <w:numFmt w:val="lowerLetter"/>
        <w:lvlText w:val="%1."/>
        <w:lvlJc w:val="left"/>
      </w:lvl>
    </w:lvlOverride>
  </w:num>
  <w:num w:numId="5">
    <w:abstractNumId w:val="2"/>
    <w:lvlOverride w:ilvl="0">
      <w:lvl w:ilvl="0">
        <w:numFmt w:val="lowerLetter"/>
        <w:lvlText w:val="%1."/>
        <w:lvlJc w:val="left"/>
      </w:lvl>
    </w:lvlOverride>
  </w:num>
  <w:num w:numId="6">
    <w:abstractNumId w:val="3"/>
    <w:lvlOverride w:ilvl="0">
      <w:lvl w:ilvl="0">
        <w:numFmt w:val="lowerLetter"/>
        <w:lvlText w:val="%1."/>
        <w:lvlJc w:val="left"/>
      </w:lvl>
    </w:lvlOverride>
  </w:num>
  <w:num w:numId="7">
    <w:abstractNumId w:val="6"/>
    <w:lvlOverride w:ilvl="0">
      <w:lvl w:ilvl="0">
        <w:numFmt w:val="lowerLetter"/>
        <w:lvlText w:val="%1."/>
        <w:lvlJc w:val="left"/>
      </w:lvl>
    </w:lvlOverride>
  </w:num>
  <w:num w:numId="8">
    <w:abstractNumId w:val="9"/>
    <w:lvlOverride w:ilvl="0">
      <w:lvl w:ilvl="0">
        <w:numFmt w:val="lowerLetter"/>
        <w:lvlText w:val="%1."/>
        <w:lvlJc w:val="left"/>
      </w:lvl>
    </w:lvlOverride>
  </w:num>
  <w:num w:numId="9">
    <w:abstractNumId w:val="8"/>
    <w:lvlOverride w:ilvl="0">
      <w:lvl w:ilvl="0">
        <w:numFmt w:val="lowerLetter"/>
        <w:lvlText w:val="%1."/>
        <w:lvlJc w:val="left"/>
      </w:lvl>
    </w:lvlOverride>
  </w:num>
  <w:num w:numId="10">
    <w:abstractNumId w:val="5"/>
    <w:lvlOverride w:ilvl="0">
      <w:lvl w:ilvl="0">
        <w:numFmt w:val="lowerLetter"/>
        <w:lvlText w:val="%1."/>
        <w:lvlJc w:val="left"/>
      </w:lvl>
    </w:lvlOverride>
  </w:num>
  <w:num w:numId="11">
    <w:abstractNumId w:val="7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TQ0NTY0NLc0NjdW0lEKTi0uzszPAykwrAUAeiiXzSwAAAA="/>
  </w:docVars>
  <w:rsids>
    <w:rsidRoot w:val="00FE05C2"/>
    <w:rsid w:val="00321653"/>
    <w:rsid w:val="005F2BA5"/>
    <w:rsid w:val="0075183B"/>
    <w:rsid w:val="00B50EE0"/>
    <w:rsid w:val="00B91A8B"/>
    <w:rsid w:val="00FE0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1B9E4"/>
  <w15:chartTrackingRefBased/>
  <w15:docId w15:val="{3863787E-17F9-4713-92F8-FDD553FC3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E05C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05C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FE05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21653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3216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84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cyuen98/covidAPI/blob/main/covid-web/src/main/java/com/app/controller/CovidController.jav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:8081/covid/logging?aNumberOnly=test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pcyuen98/covidAPI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pcyuen98/covidAPI/blob/main/covid-web/src/main/java/com/app/controller/CovidController.ja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37</Words>
  <Characters>4773</Characters>
  <Application>Microsoft Office Word</Application>
  <DocSecurity>0</DocSecurity>
  <Lines>39</Lines>
  <Paragraphs>11</Paragraphs>
  <ScaleCrop>false</ScaleCrop>
  <Company/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h ahmad zairee</dc:creator>
  <cp:keywords/>
  <dc:description/>
  <cp:lastModifiedBy>nadiah ahmad zairee</cp:lastModifiedBy>
  <cp:revision>2</cp:revision>
  <dcterms:created xsi:type="dcterms:W3CDTF">2021-03-16T06:35:00Z</dcterms:created>
  <dcterms:modified xsi:type="dcterms:W3CDTF">2021-03-16T06:35:00Z</dcterms:modified>
</cp:coreProperties>
</file>